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BLACK"/>
              <w:end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e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pad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sag1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BLACK"/>
            </w:tcBorders>
            <w:shd w:val="clear" w:color="auto" w:fill="D4D2D2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eti </w:t>
            </w:r>
            <w:r>
              <w:rPr>
                <w:i/>
                <w:rFonts w:ascii="Calibri" w:hAnsi="Calibri"/>
                <w:sz w:val="20"/>
              </w:rPr>
              <w:t xml:space="preserve">pad4 sag1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Leaf develop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31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5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0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48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5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5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52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Photosynthe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5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21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8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3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01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44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2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sponse to gibberell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1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18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4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05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0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1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4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39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4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19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sponse to aux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4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3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8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3.4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4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4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4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01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5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2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2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369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60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8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5G12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9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Regulation of plant organ morphogene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0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01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2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1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8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Carbohydrate biosynthetic proce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12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2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8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24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02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892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7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3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EDD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2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22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0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04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58E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6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23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DEF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5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3G58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4FA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uxin Gen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56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008B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2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4G1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CDEE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76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B0F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1G69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6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C98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75F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0.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9F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45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B47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C98C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DBB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30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D4D2D2"/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BA Gen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2D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AT2G35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91DA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23AC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>-1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>0.1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8:32:42Z</dcterms:created>
  <dcterms:modified xsi:type="dcterms:W3CDTF">2024-08-27T0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